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3DA83BEC" w:rsidR="0000007A" w:rsidRPr="00DE7D30" w:rsidRDefault="00C82C56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C82C56">
              <w:rPr>
                <w:rFonts w:ascii="Arial" w:hAnsi="Arial" w:cs="Arial"/>
                <w:b/>
                <w:bCs/>
                <w:szCs w:val="28"/>
                <w:u w:val="single"/>
              </w:rPr>
              <w:t>Theoretical Key Issues and Practical Development Trends of China’s Digital Economy</w:t>
            </w:r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7FDA1674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C82C56">
              <w:rPr>
                <w:rFonts w:ascii="Arial" w:hAnsi="Arial" w:cs="Arial"/>
                <w:b/>
                <w:bCs/>
                <w:szCs w:val="28"/>
                <w:lang w:val="en-GB"/>
              </w:rPr>
              <w:t>999.</w:t>
            </w:r>
            <w:r w:rsidR="00C714AF">
              <w:rPr>
                <w:rFonts w:ascii="Arial" w:hAnsi="Arial" w:cs="Arial"/>
                <w:b/>
                <w:bCs/>
                <w:szCs w:val="28"/>
                <w:lang w:val="en-GB"/>
              </w:rPr>
              <w:t>28</w:t>
            </w:r>
          </w:p>
        </w:tc>
      </w:tr>
      <w:tr w:rsidR="0000007A" w:rsidRPr="00DE7D30" w14:paraId="05B60576" w14:textId="77777777" w:rsidTr="002E7787">
        <w:trPr>
          <w:trHeight w:val="650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F258297" w:rsidR="0000007A" w:rsidRPr="00DE7D30" w:rsidRDefault="00C82C5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C82C56">
              <w:rPr>
                <w:rFonts w:ascii="Arial" w:hAnsi="Arial" w:cs="Arial"/>
                <w:b/>
                <w:szCs w:val="28"/>
                <w:lang w:val="en-GB"/>
              </w:rPr>
              <w:t>Digital Economy Enables Rural Revitalization of Free Trade Ports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1D5BE115" w:rsidR="00CF0BBB" w:rsidRPr="00DE7D30" w:rsidRDefault="00C82C5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846"/>
        <w:gridCol w:w="8121"/>
        <w:gridCol w:w="6967"/>
      </w:tblGrid>
      <w:tr w:rsidR="00602F7D" w:rsidRPr="00DE7D30" w14:paraId="5E6C8173" w14:textId="77777777" w:rsidTr="002E778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C714AF">
        <w:tc>
          <w:tcPr>
            <w:tcW w:w="1396" w:type="pct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40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64" w:type="pct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C714AF">
        <w:tc>
          <w:tcPr>
            <w:tcW w:w="1396" w:type="pct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40" w:type="pct"/>
          </w:tcPr>
          <w:p w14:paraId="62B0017C" w14:textId="2CAE09ED" w:rsidR="00204D68" w:rsidRPr="00DE7D30" w:rsidRDefault="005906E6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664" w:type="pct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C714AF">
        <w:trPr>
          <w:trHeight w:val="554"/>
        </w:trPr>
        <w:tc>
          <w:tcPr>
            <w:tcW w:w="1396" w:type="pct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40" w:type="pct"/>
          </w:tcPr>
          <w:p w14:paraId="7E1456D1" w14:textId="68D4230F" w:rsidR="00D9392F" w:rsidRPr="00DE7D30" w:rsidRDefault="005906E6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t>Bridging the Gap: E-commerce and the Rise of Rural Economies in Free Trade Zones</w:t>
            </w:r>
          </w:p>
        </w:tc>
        <w:tc>
          <w:tcPr>
            <w:tcW w:w="1664" w:type="pct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C714AF">
        <w:trPr>
          <w:trHeight w:val="574"/>
        </w:trPr>
        <w:tc>
          <w:tcPr>
            <w:tcW w:w="1396" w:type="pct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40" w:type="pct"/>
          </w:tcPr>
          <w:p w14:paraId="1D6A4D69" w14:textId="29AD9C46" w:rsidR="00D9392F" w:rsidRPr="00DE7D30" w:rsidRDefault="005906E6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Abstract need to be revised as word document, paper need to be removed and findings should be added in abstract.</w:t>
            </w:r>
          </w:p>
        </w:tc>
        <w:tc>
          <w:tcPr>
            <w:tcW w:w="1664" w:type="pct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C714AF">
        <w:trPr>
          <w:trHeight w:val="1178"/>
        </w:trPr>
        <w:tc>
          <w:tcPr>
            <w:tcW w:w="1396" w:type="pct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40" w:type="pct"/>
          </w:tcPr>
          <w:p w14:paraId="50A78266" w14:textId="508D4818" w:rsidR="00FB3DE3" w:rsidRPr="00DE7D30" w:rsidRDefault="005906E6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664" w:type="pct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C714AF">
        <w:trPr>
          <w:trHeight w:val="1178"/>
        </w:trPr>
        <w:tc>
          <w:tcPr>
            <w:tcW w:w="1396" w:type="pct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40" w:type="pct"/>
          </w:tcPr>
          <w:p w14:paraId="5C93CB83" w14:textId="483732BE" w:rsidR="004430CD" w:rsidRPr="005906E6" w:rsidRDefault="005906E6" w:rsidP="005906E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Summary should be removed from the chapter and discussions should be added at the end of the chapter.</w:t>
            </w:r>
          </w:p>
        </w:tc>
        <w:tc>
          <w:tcPr>
            <w:tcW w:w="1664" w:type="pct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C714AF">
        <w:trPr>
          <w:trHeight w:val="1178"/>
        </w:trPr>
        <w:tc>
          <w:tcPr>
            <w:tcW w:w="1396" w:type="pct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40" w:type="pct"/>
          </w:tcPr>
          <w:p w14:paraId="6D532B8F" w14:textId="4174B271" w:rsidR="005F184C" w:rsidRPr="00DE7D30" w:rsidRDefault="005906E6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References should be included in APA format of latest year.</w:t>
            </w:r>
          </w:p>
        </w:tc>
        <w:tc>
          <w:tcPr>
            <w:tcW w:w="1664" w:type="pct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81" w:type="pct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930"/>
        <w:gridCol w:w="7178"/>
        <w:gridCol w:w="7165"/>
      </w:tblGrid>
      <w:tr w:rsidR="00B348D7" w:rsidRPr="00340561" w14:paraId="6B03C28C" w14:textId="77777777" w:rsidTr="00633F90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A48F0C" w14:textId="77777777" w:rsidR="00B348D7" w:rsidRPr="00340561" w:rsidRDefault="00B348D7" w:rsidP="00633F90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65652409"/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38107921" w14:textId="77777777" w:rsidR="00B348D7" w:rsidRPr="00340561" w:rsidRDefault="00B348D7" w:rsidP="00633F90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B348D7" w:rsidRPr="00340561" w14:paraId="6C33CB27" w14:textId="77777777" w:rsidTr="00633F90">
        <w:tc>
          <w:tcPr>
            <w:tcW w:w="162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4B73B7" w14:textId="77777777" w:rsidR="00B348D7" w:rsidRPr="00340561" w:rsidRDefault="00B348D7" w:rsidP="00633F9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A2FAE4" w14:textId="77777777" w:rsidR="00B348D7" w:rsidRPr="00340561" w:rsidRDefault="00B348D7" w:rsidP="00633F90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84" w:type="pct"/>
            <w:shd w:val="clear" w:color="auto" w:fill="auto"/>
          </w:tcPr>
          <w:p w14:paraId="067FB447" w14:textId="77777777" w:rsidR="00B348D7" w:rsidRPr="00340561" w:rsidRDefault="00B348D7" w:rsidP="00633F90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340561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340561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B348D7" w:rsidRPr="00340561" w14:paraId="5F6D6C00" w14:textId="77777777" w:rsidTr="00633F90">
        <w:trPr>
          <w:trHeight w:val="890"/>
        </w:trPr>
        <w:tc>
          <w:tcPr>
            <w:tcW w:w="162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057C53" w14:textId="77777777" w:rsidR="00B348D7" w:rsidRPr="00340561" w:rsidRDefault="00B348D7" w:rsidP="00633F90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5F7F3805" w14:textId="77777777" w:rsidR="00B348D7" w:rsidRPr="00340561" w:rsidRDefault="00B348D7" w:rsidP="00633F9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94F6AD" w14:textId="77777777" w:rsidR="00B348D7" w:rsidRPr="00340561" w:rsidRDefault="00B348D7" w:rsidP="00633F90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23C8230A" w14:textId="77777777" w:rsidR="00B348D7" w:rsidRPr="00340561" w:rsidRDefault="00B348D7" w:rsidP="00633F9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FF50874" w14:textId="77777777" w:rsidR="00B348D7" w:rsidRPr="00340561" w:rsidRDefault="00B348D7" w:rsidP="00633F9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4" w:type="pct"/>
            <w:shd w:val="clear" w:color="auto" w:fill="auto"/>
            <w:vAlign w:val="center"/>
          </w:tcPr>
          <w:p w14:paraId="06523178" w14:textId="77777777" w:rsidR="00B348D7" w:rsidRPr="00340561" w:rsidRDefault="00B348D7" w:rsidP="00633F9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A408E94" w14:textId="77777777" w:rsidR="00B348D7" w:rsidRPr="00340561" w:rsidRDefault="00B348D7" w:rsidP="00633F9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9AA9045" w14:textId="77777777" w:rsidR="00B348D7" w:rsidRPr="00340561" w:rsidRDefault="00B348D7" w:rsidP="00633F9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p w14:paraId="03D51A0A" w14:textId="77777777" w:rsidR="00B348D7" w:rsidRDefault="00B348D7" w:rsidP="00B348D7"/>
    <w:p w14:paraId="41AD2D34" w14:textId="2F1426F4" w:rsidR="00B348D7" w:rsidRDefault="00B348D7" w:rsidP="00B348D7"/>
    <w:p w14:paraId="33272D51" w14:textId="01024BA1" w:rsidR="0077277D" w:rsidRDefault="0077277D" w:rsidP="00B348D7"/>
    <w:p w14:paraId="501C12BD" w14:textId="77777777" w:rsidR="0077277D" w:rsidRDefault="0077277D" w:rsidP="00B348D7"/>
    <w:p w14:paraId="1238C6F4" w14:textId="77777777" w:rsidR="00C714AF" w:rsidRPr="006D6483" w:rsidRDefault="00C714AF" w:rsidP="00C714AF">
      <w:pPr>
        <w:rPr>
          <w:b/>
          <w:u w:val="single"/>
          <w:lang w:val="en-GB"/>
        </w:rPr>
      </w:pPr>
      <w:r w:rsidRPr="006D6483">
        <w:rPr>
          <w:b/>
          <w:u w:val="single"/>
          <w:lang w:val="en-GB"/>
        </w:rPr>
        <w:lastRenderedPageBreak/>
        <w:t>Reviewer Details:</w:t>
      </w:r>
    </w:p>
    <w:p w14:paraId="21A6AC37" w14:textId="77777777" w:rsidR="00C714AF" w:rsidRDefault="00C714AF" w:rsidP="00B348D7"/>
    <w:bookmarkEnd w:id="0"/>
    <w:p w14:paraId="2BAC0B98" w14:textId="77777777" w:rsidR="00B348D7" w:rsidRDefault="00B348D7" w:rsidP="00B348D7"/>
    <w:p w14:paraId="1F50217B" w14:textId="2980FEA4" w:rsidR="00D9392F" w:rsidRPr="00DE7D30" w:rsidRDefault="0026349C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  <w:proofErr w:type="spellStart"/>
      <w:r>
        <w:rPr>
          <w:rFonts w:ascii="Arial" w:hAnsi="Arial" w:cs="Arial"/>
        </w:rPr>
        <w:t>Preet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arg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Shobhit</w:t>
      </w:r>
      <w:proofErr w:type="spellEnd"/>
      <w:r>
        <w:rPr>
          <w:rFonts w:ascii="Arial" w:hAnsi="Arial" w:cs="Arial"/>
        </w:rPr>
        <w:t xml:space="preserve"> Institute of </w:t>
      </w:r>
      <w:proofErr w:type="spellStart"/>
      <w:r>
        <w:rPr>
          <w:rFonts w:ascii="Arial" w:hAnsi="Arial" w:cs="Arial"/>
        </w:rPr>
        <w:t>Enginnering</w:t>
      </w:r>
      <w:proofErr w:type="spellEnd"/>
      <w:r>
        <w:rPr>
          <w:rFonts w:ascii="Arial" w:hAnsi="Arial" w:cs="Arial"/>
        </w:rPr>
        <w:t xml:space="preserve"> &amp; </w:t>
      </w:r>
      <w:proofErr w:type="spellStart"/>
      <w:r>
        <w:rPr>
          <w:rFonts w:ascii="Arial" w:hAnsi="Arial" w:cs="Arial"/>
        </w:rPr>
        <w:t>Technology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Deemed</w:t>
      </w:r>
      <w:proofErr w:type="spellEnd"/>
      <w:r>
        <w:rPr>
          <w:rFonts w:ascii="Arial" w:hAnsi="Arial" w:cs="Arial"/>
        </w:rPr>
        <w:t xml:space="preserve"> to Be </w:t>
      </w:r>
      <w:proofErr w:type="spellStart"/>
      <w:r>
        <w:rPr>
          <w:rFonts w:ascii="Arial" w:hAnsi="Arial" w:cs="Arial"/>
        </w:rPr>
        <w:t>University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India</w:t>
      </w:r>
      <w:bookmarkStart w:id="1" w:name="_GoBack"/>
      <w:bookmarkEnd w:id="1"/>
      <w:proofErr w:type="spellEnd"/>
    </w:p>
    <w:sectPr w:rsidR="00D9392F" w:rsidRPr="00DE7D30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12223E" w14:textId="77777777" w:rsidR="00BD6CC7" w:rsidRPr="0000007A" w:rsidRDefault="00BD6CC7" w:rsidP="0099583E">
      <w:r>
        <w:separator/>
      </w:r>
    </w:p>
  </w:endnote>
  <w:endnote w:type="continuationSeparator" w:id="0">
    <w:p w14:paraId="00111041" w14:textId="77777777" w:rsidR="00BD6CC7" w:rsidRPr="0000007A" w:rsidRDefault="00BD6CC7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Arial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A0BAA8" w14:textId="77777777" w:rsidR="00BD6CC7" w:rsidRPr="0000007A" w:rsidRDefault="00BD6CC7" w:rsidP="0099583E">
      <w:r>
        <w:separator/>
      </w:r>
    </w:p>
  </w:footnote>
  <w:footnote w:type="continuationSeparator" w:id="0">
    <w:p w14:paraId="5A2F549C" w14:textId="77777777" w:rsidR="00BD6CC7" w:rsidRPr="0000007A" w:rsidRDefault="00BD6CC7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6984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560E9"/>
    <w:rsid w:val="00262634"/>
    <w:rsid w:val="0026349C"/>
    <w:rsid w:val="00263E4F"/>
    <w:rsid w:val="00275984"/>
    <w:rsid w:val="00280EC9"/>
    <w:rsid w:val="00282BEE"/>
    <w:rsid w:val="002859CC"/>
    <w:rsid w:val="00291D08"/>
    <w:rsid w:val="00293482"/>
    <w:rsid w:val="002A3D7C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B7D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0F6"/>
    <w:rsid w:val="004F741F"/>
    <w:rsid w:val="00503AB6"/>
    <w:rsid w:val="005047C5"/>
    <w:rsid w:val="0050495C"/>
    <w:rsid w:val="00510920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906E6"/>
    <w:rsid w:val="005A4F17"/>
    <w:rsid w:val="005C25A0"/>
    <w:rsid w:val="005D230D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1186"/>
    <w:rsid w:val="00707BE1"/>
    <w:rsid w:val="007238EB"/>
    <w:rsid w:val="007317C3"/>
    <w:rsid w:val="0073332F"/>
    <w:rsid w:val="00734756"/>
    <w:rsid w:val="0073538B"/>
    <w:rsid w:val="00737BC9"/>
    <w:rsid w:val="0074253C"/>
    <w:rsid w:val="007426E6"/>
    <w:rsid w:val="00751520"/>
    <w:rsid w:val="00766889"/>
    <w:rsid w:val="00766A0D"/>
    <w:rsid w:val="00767F8C"/>
    <w:rsid w:val="0077277D"/>
    <w:rsid w:val="00780B67"/>
    <w:rsid w:val="00781D07"/>
    <w:rsid w:val="007A62F8"/>
    <w:rsid w:val="007B1099"/>
    <w:rsid w:val="007B54A4"/>
    <w:rsid w:val="007C6CDF"/>
    <w:rsid w:val="007D0246"/>
    <w:rsid w:val="007F5873"/>
    <w:rsid w:val="00815F94"/>
    <w:rsid w:val="008224E2"/>
    <w:rsid w:val="00825DC9"/>
    <w:rsid w:val="0082676D"/>
    <w:rsid w:val="008324FC"/>
    <w:rsid w:val="00846F1F"/>
    <w:rsid w:val="0085546D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553EC"/>
    <w:rsid w:val="00962B70"/>
    <w:rsid w:val="00967C62"/>
    <w:rsid w:val="00982766"/>
    <w:rsid w:val="009852C4"/>
    <w:rsid w:val="0099583E"/>
    <w:rsid w:val="009A0242"/>
    <w:rsid w:val="009A12DA"/>
    <w:rsid w:val="009A59ED"/>
    <w:rsid w:val="009B101F"/>
    <w:rsid w:val="009C5642"/>
    <w:rsid w:val="009E13C3"/>
    <w:rsid w:val="009E6A30"/>
    <w:rsid w:val="009F07D4"/>
    <w:rsid w:val="009F29EB"/>
    <w:rsid w:val="009F6595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3FD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348D7"/>
    <w:rsid w:val="00B44EF2"/>
    <w:rsid w:val="00B53059"/>
    <w:rsid w:val="00B562D2"/>
    <w:rsid w:val="00B62087"/>
    <w:rsid w:val="00B62F41"/>
    <w:rsid w:val="00B63782"/>
    <w:rsid w:val="00B760E1"/>
    <w:rsid w:val="00B821F4"/>
    <w:rsid w:val="00B82FFC"/>
    <w:rsid w:val="00BA1AB3"/>
    <w:rsid w:val="00BA6421"/>
    <w:rsid w:val="00BB4FEC"/>
    <w:rsid w:val="00BC402F"/>
    <w:rsid w:val="00BD0DF5"/>
    <w:rsid w:val="00BD6CC7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35152"/>
    <w:rsid w:val="00C40D22"/>
    <w:rsid w:val="00C435C6"/>
    <w:rsid w:val="00C635B6"/>
    <w:rsid w:val="00C70DFC"/>
    <w:rsid w:val="00C714AF"/>
    <w:rsid w:val="00C82466"/>
    <w:rsid w:val="00C82C5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40416"/>
    <w:rsid w:val="00D430AB"/>
    <w:rsid w:val="00D4782A"/>
    <w:rsid w:val="00D51CEE"/>
    <w:rsid w:val="00D709EB"/>
    <w:rsid w:val="00D7603E"/>
    <w:rsid w:val="00D90124"/>
    <w:rsid w:val="00D9392F"/>
    <w:rsid w:val="00DA2679"/>
    <w:rsid w:val="00DA41F5"/>
    <w:rsid w:val="00DB7E1B"/>
    <w:rsid w:val="00DC1D81"/>
    <w:rsid w:val="00DD274C"/>
    <w:rsid w:val="00DE1921"/>
    <w:rsid w:val="00DE7D30"/>
    <w:rsid w:val="00E03C32"/>
    <w:rsid w:val="00E3111A"/>
    <w:rsid w:val="00E451EA"/>
    <w:rsid w:val="00E51162"/>
    <w:rsid w:val="00E57F4B"/>
    <w:rsid w:val="00E63889"/>
    <w:rsid w:val="00E645E9"/>
    <w:rsid w:val="00E65596"/>
    <w:rsid w:val="00E705FB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3071"/>
    <w:rsid w:val="00F15FCB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6F54"/>
    <w:rsid w:val="00F978B8"/>
    <w:rsid w:val="00FA6528"/>
    <w:rsid w:val="00FB3DE3"/>
    <w:rsid w:val="00FB5BBE"/>
    <w:rsid w:val="00FC1CC8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291</Words>
  <Characters>165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947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PC 1175</cp:lastModifiedBy>
  <cp:revision>10</cp:revision>
  <dcterms:created xsi:type="dcterms:W3CDTF">2024-05-22T06:35:00Z</dcterms:created>
  <dcterms:modified xsi:type="dcterms:W3CDTF">2026-02-18T1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202d9278ab02eb19a1cb3cfb2d0f6673df59505825770a5a0e6e76f85763999</vt:lpwstr>
  </property>
</Properties>
</file>